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15453B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349558" w:history="1">
            <w:r w:rsidR="0015453B" w:rsidRPr="00865A4F">
              <w:rPr>
                <w:rStyle w:val="Hyperlink"/>
                <w:noProof/>
              </w:rPr>
              <w:t>Chapter 1: Introduct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5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59" w:history="1">
            <w:r w:rsidR="0015453B" w:rsidRPr="00865A4F">
              <w:rPr>
                <w:rStyle w:val="Hyperlink"/>
                <w:noProof/>
              </w:rPr>
              <w:t>Chapter 2: Design and implementat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5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0" w:history="1">
            <w:r w:rsidR="0015453B" w:rsidRPr="00865A4F">
              <w:rPr>
                <w:rStyle w:val="Hyperlink"/>
                <w:noProof/>
              </w:rPr>
              <w:t>2.1: Core functionalitie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1" w:history="1">
            <w:r w:rsidR="0015453B" w:rsidRPr="00865A4F">
              <w:rPr>
                <w:rStyle w:val="Hyperlink"/>
                <w:noProof/>
              </w:rPr>
              <w:t>2.1.2: Xml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1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2" w:history="1">
            <w:r w:rsidR="0015453B" w:rsidRPr="00865A4F">
              <w:rPr>
                <w:rStyle w:val="Hyperlink"/>
                <w:noProof/>
              </w:rPr>
              <w:t>2.1.3: Js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2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3" w:history="1">
            <w:r w:rsidR="0015453B" w:rsidRPr="00865A4F">
              <w:rPr>
                <w:rStyle w:val="Hyperlink"/>
                <w:noProof/>
              </w:rPr>
              <w:t>2.2: Additional functionalitie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3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4" w:history="1">
            <w:r w:rsidR="0015453B" w:rsidRPr="00865A4F">
              <w:rPr>
                <w:rStyle w:val="Hyperlink"/>
                <w:noProof/>
              </w:rPr>
              <w:t>2.2.1: Individual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4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5" w:history="1">
            <w:r w:rsidR="0015453B" w:rsidRPr="00865A4F">
              <w:rPr>
                <w:rStyle w:val="Hyperlink"/>
                <w:noProof/>
              </w:rPr>
              <w:t>2.2.2: World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5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8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6" w:history="1">
            <w:r w:rsidR="0015453B" w:rsidRPr="00865A4F">
              <w:rPr>
                <w:rStyle w:val="Hyperlink"/>
                <w:noProof/>
              </w:rPr>
              <w:t>2.2.3: Regional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6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7" w:history="1">
            <w:r w:rsidR="0015453B" w:rsidRPr="00865A4F">
              <w:rPr>
                <w:rStyle w:val="Hyperlink"/>
                <w:noProof/>
              </w:rPr>
              <w:t>2.2.4: Highlight magnitud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7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8" w:history="1">
            <w:r w:rsidR="0015453B" w:rsidRPr="00865A4F">
              <w:rPr>
                <w:rStyle w:val="Hyperlink"/>
                <w:noProof/>
              </w:rPr>
              <w:t>2.2.5: Js url builder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9" w:history="1">
            <w:r w:rsidR="0015453B" w:rsidRPr="00865A4F">
              <w:rPr>
                <w:rStyle w:val="Hyperlink"/>
                <w:noProof/>
              </w:rPr>
              <w:t>2.2.6: Fill element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0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0" w:history="1">
            <w:r w:rsidR="0015453B" w:rsidRPr="00865A4F">
              <w:rPr>
                <w:rStyle w:val="Hyperlink"/>
                <w:noProof/>
              </w:rPr>
              <w:t>2.2.7: Detail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1" w:history="1">
            <w:r w:rsidR="0015453B" w:rsidRPr="00865A4F">
              <w:rPr>
                <w:rStyle w:val="Hyperlink"/>
                <w:noProof/>
              </w:rPr>
              <w:t>Chapter 3: Testing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1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2" w:history="1">
            <w:r w:rsidR="0015453B" w:rsidRPr="00865A4F">
              <w:rPr>
                <w:rStyle w:val="Hyperlink"/>
                <w:noProof/>
              </w:rPr>
              <w:t>3.1: Home pag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2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3" w:history="1">
            <w:r w:rsidR="0015453B" w:rsidRPr="00865A4F">
              <w:rPr>
                <w:rStyle w:val="Hyperlink"/>
                <w:noProof/>
              </w:rPr>
              <w:t>3.2: Regional pag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3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4" w:history="1">
            <w:r w:rsidR="0015453B" w:rsidRPr="00865A4F">
              <w:rPr>
                <w:rStyle w:val="Hyperlink"/>
                <w:noProof/>
              </w:rPr>
              <w:t>Chapter 4: Conclus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4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7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5" w:history="1">
            <w:r w:rsidR="0015453B" w:rsidRPr="00865A4F">
              <w:rPr>
                <w:rStyle w:val="Hyperlink"/>
                <w:noProof/>
              </w:rPr>
              <w:t>Annex A: myjs.j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5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8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6" w:history="1">
            <w:r w:rsidR="0015453B" w:rsidRPr="00865A4F">
              <w:rPr>
                <w:rStyle w:val="Hyperlink"/>
                <w:noProof/>
              </w:rPr>
              <w:t>Annex B: mycss.cs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6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7" w:history="1">
            <w:r w:rsidR="0015453B" w:rsidRPr="00865A4F">
              <w:rPr>
                <w:rStyle w:val="Hyperlink"/>
                <w:noProof/>
              </w:rPr>
              <w:t>Annex C: display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7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8" w:history="1">
            <w:r w:rsidR="0015453B" w:rsidRPr="00865A4F">
              <w:rPr>
                <w:rStyle w:val="Hyperlink"/>
                <w:noProof/>
              </w:rPr>
              <w:t>Annex D: multiplug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0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9" w:history="1">
            <w:r w:rsidR="0015453B" w:rsidRPr="00865A4F">
              <w:rPr>
                <w:rStyle w:val="Hyperlink"/>
                <w:noProof/>
              </w:rPr>
              <w:t>Annex E: index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497D92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80" w:history="1">
            <w:r w:rsidR="0015453B" w:rsidRPr="00865A4F">
              <w:rPr>
                <w:rStyle w:val="Hyperlink"/>
                <w:noProof/>
              </w:rPr>
              <w:t>Annex F: regional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8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5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DC0518" w:rsidRDefault="0043292A" w:rsidP="00DC051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15453B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4349581" w:history="1">
        <w:r w:rsidR="0015453B" w:rsidRPr="00CB4B1C">
          <w:rPr>
            <w:rStyle w:val="Hyperlink"/>
            <w:noProof/>
          </w:rPr>
          <w:t>Figure 2.1: Data tabl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2" w:history="1">
        <w:r w:rsidR="0015453B" w:rsidRPr="00CB4B1C">
          <w:rPr>
            <w:rStyle w:val="Hyperlink"/>
            <w:noProof/>
          </w:rPr>
          <w:t>Figure 2.2: xml func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3" w:history="1">
        <w:r w:rsidR="0015453B" w:rsidRPr="00CB4B1C">
          <w:rPr>
            <w:rStyle w:val="Hyperlink"/>
            <w:noProof/>
          </w:rPr>
          <w:t>Figure 2.3: html record build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4" w:history="1">
        <w:r w:rsidR="0015453B" w:rsidRPr="00CB4B1C">
          <w:rPr>
            <w:rStyle w:val="Hyperlink"/>
            <w:noProof/>
          </w:rPr>
          <w:t>Figure 2.4: json func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5" w:history="1">
        <w:r w:rsidR="0015453B" w:rsidRPr="00CB4B1C">
          <w:rPr>
            <w:rStyle w:val="Hyperlink"/>
            <w:noProof/>
          </w:rPr>
          <w:t>Figure 2.5: Data table outputted from xml and js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6" w:history="1">
        <w:r w:rsidR="0015453B" w:rsidRPr="00CB4B1C">
          <w:rPr>
            <w:rStyle w:val="Hyperlink"/>
            <w:noProof/>
          </w:rPr>
          <w:t>Figure 2.6: Individual mod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7" w:history="1">
        <w:r w:rsidR="0015453B" w:rsidRPr="00CB4B1C">
          <w:rPr>
            <w:rStyle w:val="Hyperlink"/>
            <w:noProof/>
          </w:rPr>
          <w:t>Figure 2.7: js individual mod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8" w:history="1">
        <w:r w:rsidR="0015453B" w:rsidRPr="00CB4B1C">
          <w:rPr>
            <w:rStyle w:val="Hyperlink"/>
            <w:noProof/>
          </w:rPr>
          <w:t>Figure 2.8: Worldwide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9" w:history="1">
        <w:r w:rsidR="0015453B" w:rsidRPr="00CB4B1C">
          <w:rPr>
            <w:rStyle w:val="Hyperlink"/>
            <w:noProof/>
          </w:rPr>
          <w:t>Figure 2.9: Java script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0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0" w:history="1">
        <w:r w:rsidR="0015453B" w:rsidRPr="00CB4B1C">
          <w:rPr>
            <w:rStyle w:val="Hyperlink"/>
            <w:noProof/>
          </w:rPr>
          <w:t>Figure 2.10: Java script markers variable outputted from ph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1" w:history="1">
        <w:r w:rsidR="0015453B" w:rsidRPr="00CB4B1C">
          <w:rPr>
            <w:rStyle w:val="Hyperlink"/>
            <w:noProof/>
          </w:rPr>
          <w:t>Figure 2.11: Query of reg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2" w:history="1">
        <w:r w:rsidR="0015453B" w:rsidRPr="00CB4B1C">
          <w:rPr>
            <w:rStyle w:val="Hyperlink"/>
            <w:noProof/>
          </w:rPr>
          <w:t>Figure 2.12: Result of region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3" w:history="1">
        <w:r w:rsidR="0015453B" w:rsidRPr="00CB4B1C">
          <w:rPr>
            <w:rStyle w:val="Hyperlink"/>
            <w:noProof/>
          </w:rPr>
          <w:t>Figure 2.13: Java script to capture loca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4" w:history="1">
        <w:r w:rsidR="0015453B" w:rsidRPr="00CB4B1C">
          <w:rPr>
            <w:rStyle w:val="Hyperlink"/>
            <w:noProof/>
          </w:rPr>
          <w:t>Figure 2.14: Java script fill element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5" w:history="1">
        <w:r w:rsidR="0015453B" w:rsidRPr="00CB4B1C">
          <w:rPr>
            <w:rStyle w:val="Hyperlink"/>
            <w:noProof/>
          </w:rPr>
          <w:t>Figure 2.15: Function to return css classes from magnitude valu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6" w:history="1">
        <w:r w:rsidR="0015453B" w:rsidRPr="00CB4B1C">
          <w:rPr>
            <w:rStyle w:val="Hyperlink"/>
            <w:noProof/>
          </w:rPr>
          <w:t>Figure 2.16: html record builder with css clas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7" w:history="1">
        <w:r w:rsidR="0015453B" w:rsidRPr="00CB4B1C">
          <w:rPr>
            <w:rStyle w:val="Hyperlink"/>
            <w:noProof/>
          </w:rPr>
          <w:t>Figure 2.17: css for magnitud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8" w:history="1">
        <w:r w:rsidR="0015453B" w:rsidRPr="00CB4B1C">
          <w:rPr>
            <w:rStyle w:val="Hyperlink"/>
            <w:noProof/>
          </w:rPr>
          <w:t>Figure 2.18: Output of highlights and cs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9" w:history="1">
        <w:r w:rsidR="0015453B" w:rsidRPr="00CB4B1C">
          <w:rPr>
            <w:rStyle w:val="Hyperlink"/>
            <w:noProof/>
          </w:rPr>
          <w:t>Figure 2.19: colors and magnitud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0" w:history="1">
        <w:r w:rsidR="0015453B" w:rsidRPr="00CB4B1C">
          <w:rPr>
            <w:rStyle w:val="Hyperlink"/>
            <w:noProof/>
          </w:rPr>
          <w:t>Figure 2.20: Date time pick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1" w:history="1">
        <w:r w:rsidR="0015453B" w:rsidRPr="00CB4B1C">
          <w:rPr>
            <w:rStyle w:val="Hyperlink"/>
            <w:noProof/>
          </w:rPr>
          <w:t>Figure 2.21: legend of the date parameter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2" w:history="1">
        <w:r w:rsidR="0015453B" w:rsidRPr="00CB4B1C">
          <w:rPr>
            <w:rStyle w:val="Hyperlink"/>
            <w:noProof/>
          </w:rPr>
          <w:t>Figure 2.22: Digital clock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3" w:history="1">
        <w:r w:rsidR="0015453B" w:rsidRPr="00CB4B1C">
          <w:rPr>
            <w:rStyle w:val="Hyperlink"/>
            <w:noProof/>
          </w:rPr>
          <w:t>Figure 2.23: Digital clock js cod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4" w:history="1">
        <w:r w:rsidR="0015453B" w:rsidRPr="00CB4B1C">
          <w:rPr>
            <w:rStyle w:val="Hyperlink"/>
            <w:noProof/>
          </w:rPr>
          <w:t>Figure 2.24: format selecto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5" w:history="1">
        <w:r w:rsidR="0015453B" w:rsidRPr="00CB4B1C">
          <w:rPr>
            <w:rStyle w:val="Hyperlink"/>
            <w:noProof/>
          </w:rPr>
          <w:t>Figure 2.25: alert level selecto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6" w:history="1">
        <w:r w:rsidR="0015453B" w:rsidRPr="00CB4B1C">
          <w:rPr>
            <w:rStyle w:val="Hyperlink"/>
            <w:noProof/>
          </w:rPr>
          <w:t>Figure 2.26: legend of the alert level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7" w:history="1">
        <w:r w:rsidR="0015453B" w:rsidRPr="00CB4B1C">
          <w:rPr>
            <w:rStyle w:val="Hyperlink"/>
            <w:noProof/>
          </w:rPr>
          <w:t>Figure 2.27: js url build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0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8" w:history="1">
        <w:r w:rsidR="0015453B" w:rsidRPr="00CB4B1C">
          <w:rPr>
            <w:rStyle w:val="Hyperlink"/>
            <w:noProof/>
          </w:rPr>
          <w:t>Figure 2.28: js html elements fill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9" w:history="1">
        <w:r w:rsidR="0015453B" w:rsidRPr="00CB4B1C">
          <w:rPr>
            <w:rStyle w:val="Hyperlink"/>
            <w:noProof/>
          </w:rPr>
          <w:t>Figure 2.29: Details butt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0" w:history="1">
        <w:r w:rsidR="0015453B" w:rsidRPr="00CB4B1C">
          <w:rPr>
            <w:rStyle w:val="Hyperlink"/>
            <w:noProof/>
          </w:rPr>
          <w:t>Figure 2.30: redirect to detailed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1" w:history="1">
        <w:r w:rsidR="0015453B" w:rsidRPr="00CB4B1C">
          <w:rPr>
            <w:rStyle w:val="Hyperlink"/>
            <w:noProof/>
          </w:rPr>
          <w:t>Figure 3.1: Home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2" w:history="1">
        <w:r w:rsidR="0015453B" w:rsidRPr="00CB4B1C">
          <w:rPr>
            <w:rStyle w:val="Hyperlink"/>
            <w:noProof/>
          </w:rPr>
          <w:t>Figure 3.2: Testing of the date ran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3" w:history="1">
        <w:r w:rsidR="0015453B" w:rsidRPr="00CB4B1C">
          <w:rPr>
            <w:rStyle w:val="Hyperlink"/>
            <w:noProof/>
          </w:rPr>
          <w:t>Figure 3.3: Testing of the data table sorting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4" w:history="1">
        <w:r w:rsidR="0015453B" w:rsidRPr="00CB4B1C">
          <w:rPr>
            <w:rStyle w:val="Hyperlink"/>
            <w:noProof/>
          </w:rPr>
          <w:t>Figure 3.4: Testing of the data table search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5" w:history="1">
        <w:r w:rsidR="0015453B" w:rsidRPr="00CB4B1C">
          <w:rPr>
            <w:rStyle w:val="Hyperlink"/>
            <w:noProof/>
          </w:rPr>
          <w:t>Figure 3.5: Testing of the world wide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6" w:history="1">
        <w:r w:rsidR="0015453B" w:rsidRPr="00CB4B1C">
          <w:rPr>
            <w:rStyle w:val="Hyperlink"/>
            <w:noProof/>
          </w:rPr>
          <w:t>Figure 3.6: Testing regional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7" w:history="1">
        <w:r w:rsidR="0015453B" w:rsidRPr="00CB4B1C">
          <w:rPr>
            <w:rStyle w:val="Hyperlink"/>
            <w:noProof/>
          </w:rPr>
          <w:t>Figure 3.7: Testing of parameters in regional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497D92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8" w:history="1">
        <w:r w:rsidR="0015453B" w:rsidRPr="00CB4B1C">
          <w:rPr>
            <w:rStyle w:val="Hyperlink"/>
            <w:noProof/>
          </w:rPr>
          <w:t>Figure 3.8: Testing of region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6</w:t>
        </w:r>
        <w:r w:rsidR="0015453B"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0" w:name="_Toc74349558"/>
      <w:bookmarkStart w:id="1" w:name="Content"/>
      <w:r>
        <w:lastRenderedPageBreak/>
        <w:t>Introduction</w:t>
      </w:r>
      <w:bookmarkEnd w:id="0"/>
    </w:p>
    <w:p w:rsidR="001A53F7" w:rsidRPr="001A53F7" w:rsidRDefault="001A53F7" w:rsidP="001A53F7">
      <w:r>
        <w:t>In order to have some functionalities on the same page, a website is built to q</w:t>
      </w:r>
      <w:r w:rsidR="00A42CCC">
        <w:t xml:space="preserve">uery a server and receive the </w:t>
      </w:r>
      <w:r w:rsidR="006F18DE">
        <w:t>JavaScript Object Notation (JSON</w:t>
      </w:r>
      <w:r w:rsidR="006F18DE">
        <w:fldChar w:fldCharType="begin"/>
      </w:r>
      <w:r w:rsidR="006F18DE">
        <w:instrText xml:space="preserve"> TA \l "</w:instrText>
      </w:r>
      <w:r w:rsidR="006F18DE" w:rsidRPr="002E4B13">
        <w:instrText>JSON - JavaScript Object Notation</w:instrText>
      </w:r>
      <w:r w:rsidR="006F18DE">
        <w:instrText xml:space="preserve">" \s "JSON" \c 1 </w:instrText>
      </w:r>
      <w:r w:rsidR="006F18DE">
        <w:fldChar w:fldCharType="end"/>
      </w:r>
      <w:r w:rsidR="006F18DE">
        <w:t>)</w:t>
      </w:r>
      <w:r w:rsidR="00A42CCC">
        <w:t xml:space="preserve"> or </w:t>
      </w:r>
      <w:r w:rsidR="002D4EEE" w:rsidRPr="002D4EEE">
        <w:t xml:space="preserve">extensible markup language </w:t>
      </w:r>
      <w:r w:rsidR="002D4EEE">
        <w:t>(XML</w:t>
      </w:r>
      <w:r w:rsidR="002D4EEE">
        <w:fldChar w:fldCharType="begin"/>
      </w:r>
      <w:r w:rsidR="002D4EEE">
        <w:instrText xml:space="preserve"> TA \l "</w:instrText>
      </w:r>
      <w:r w:rsidR="002D4EEE" w:rsidRPr="003955BB">
        <w:instrText>XML - eXtensible Markup Language</w:instrText>
      </w:r>
      <w:r w:rsidR="002D4EEE">
        <w:instrText xml:space="preserve">" \s "XML" \c 1 </w:instrText>
      </w:r>
      <w:r w:rsidR="002D4EEE">
        <w:fldChar w:fldCharType="end"/>
      </w:r>
      <w:r w:rsidR="002D4EEE">
        <w:t>)</w:t>
      </w:r>
      <w:r w:rsidR="00A42CCC">
        <w:t xml:space="preserve"> </w:t>
      </w:r>
      <w:r w:rsidR="00F828A2">
        <w:t>file and display the required data.</w:t>
      </w:r>
      <w:r w:rsidR="006F18DE">
        <w:t xml:space="preserve"> There will be a rest web service </w:t>
      </w:r>
      <w:r w:rsidR="00642C2D" w:rsidRPr="00642C2D">
        <w:t xml:space="preserve">application program interface </w:t>
      </w:r>
      <w:r w:rsidR="00642C2D">
        <w:t>(API</w:t>
      </w:r>
      <w:r w:rsidR="00642C2D">
        <w:fldChar w:fldCharType="begin"/>
      </w:r>
      <w:r w:rsidR="00642C2D">
        <w:instrText xml:space="preserve"> TA \l "</w:instrText>
      </w:r>
      <w:r w:rsidR="00642C2D" w:rsidRPr="00342E20">
        <w:instrText>API - Application Program Interface</w:instrText>
      </w:r>
      <w:r w:rsidR="00642C2D">
        <w:instrText xml:space="preserve">" \s "API" \c 1 </w:instrText>
      </w:r>
      <w:r w:rsidR="00642C2D">
        <w:fldChar w:fldCharType="end"/>
      </w:r>
      <w:r w:rsidR="00642C2D">
        <w:t xml:space="preserve">) </w:t>
      </w:r>
      <w:r w:rsidR="006F18DE">
        <w:t xml:space="preserve">using </w:t>
      </w:r>
      <w:r w:rsidR="00890205" w:rsidRPr="00890205">
        <w:t xml:space="preserve">Hypertext Preprocessor </w:t>
      </w:r>
      <w:r w:rsidR="00890205">
        <w:t>(</w:t>
      </w:r>
      <w:r w:rsidR="006F18DE">
        <w:t>php</w:t>
      </w:r>
      <w:r w:rsidR="00890205">
        <w:fldChar w:fldCharType="begin"/>
      </w:r>
      <w:r w:rsidR="00890205">
        <w:instrText xml:space="preserve"> TA \l "</w:instrText>
      </w:r>
      <w:r w:rsidR="00890205" w:rsidRPr="00E938E3">
        <w:instrText>php - Hypertext Preprocessor</w:instrText>
      </w:r>
      <w:r w:rsidR="00890205">
        <w:instrText xml:space="preserve">" \s "php" \c 1 </w:instrText>
      </w:r>
      <w:r w:rsidR="00890205">
        <w:fldChar w:fldCharType="end"/>
      </w:r>
      <w:r w:rsidR="00890205">
        <w:t>).</w:t>
      </w:r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2" w:name="_Toc74349559"/>
      <w:r>
        <w:lastRenderedPageBreak/>
        <w:t>Design and implementation</w:t>
      </w:r>
      <w:bookmarkEnd w:id="2"/>
    </w:p>
    <w:p w:rsidR="004E08F2" w:rsidRDefault="004E08F2" w:rsidP="00F6508B">
      <w:pPr>
        <w:pStyle w:val="Heading2"/>
        <w:ind w:left="720" w:hanging="720"/>
      </w:pPr>
      <w:r>
        <w:t>Core functionalities</w:t>
      </w:r>
    </w:p>
    <w:p w:rsidR="004F4ADB" w:rsidRDefault="00497D92" w:rsidP="004F4ADB">
      <w:r>
        <w:t>The core functionalities</w:t>
      </w:r>
      <w:r w:rsidR="008E1805">
        <w:t xml:space="preserve"> developed on the API are also implemented in the client’s web site. They</w:t>
      </w:r>
      <w:r>
        <w:t xml:space="preserve"> are as follows:</w:t>
      </w:r>
      <w:r w:rsidR="004F4ADB" w:rsidRPr="004F4ADB">
        <w:t xml:space="preserve"> </w:t>
      </w:r>
      <w:bookmarkStart w:id="3" w:name="_GoBack"/>
      <w:bookmarkEnd w:id="3"/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title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 xml:space="preserve">Get books information by </w:t>
      </w:r>
      <w:r>
        <w:t>author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>Get books information by publication year</w:t>
      </w:r>
      <w:r w:rsidRPr="004F4ADB">
        <w:t xml:space="preserve"> </w:t>
      </w:r>
    </w:p>
    <w:p w:rsidR="004F4ADB" w:rsidRDefault="004F4ADB" w:rsidP="004F4ADB">
      <w:pPr>
        <w:pStyle w:val="ListParagraph"/>
        <w:numPr>
          <w:ilvl w:val="0"/>
          <w:numId w:val="20"/>
        </w:numPr>
      </w:pPr>
      <w:r>
        <w:t xml:space="preserve">Get books information by </w:t>
      </w:r>
      <w:r>
        <w:t>author and category</w:t>
      </w:r>
      <w:r w:rsidRPr="004F4ADB">
        <w:t xml:space="preserve"> </w:t>
      </w:r>
    </w:p>
    <w:p w:rsidR="00497D92" w:rsidRDefault="004F4ADB" w:rsidP="004F4ADB">
      <w:pPr>
        <w:pStyle w:val="ListParagraph"/>
        <w:numPr>
          <w:ilvl w:val="0"/>
          <w:numId w:val="20"/>
        </w:numPr>
      </w:pPr>
      <w:r>
        <w:t xml:space="preserve">Get books information by author and </w:t>
      </w:r>
      <w:r>
        <w:t>publication year</w:t>
      </w:r>
    </w:p>
    <w:p w:rsidR="004F4ADB" w:rsidRPr="00497D92" w:rsidRDefault="004F4ADB" w:rsidP="004F4ADB"/>
    <w:p w:rsidR="00F6508B" w:rsidRDefault="00F6508B" w:rsidP="004E08F2">
      <w:pPr>
        <w:pStyle w:val="Heading3"/>
      </w:pPr>
      <w:r>
        <w:t>Get books information by title</w:t>
      </w:r>
    </w:p>
    <w:p w:rsidR="00F6508B" w:rsidRDefault="00F6508B" w:rsidP="004E08F2">
      <w:pPr>
        <w:pStyle w:val="Heading3"/>
      </w:pPr>
      <w:r>
        <w:t>Get books information by author</w:t>
      </w:r>
      <w:r w:rsidRPr="00F6508B">
        <w:t xml:space="preserve"> </w:t>
      </w:r>
    </w:p>
    <w:p w:rsidR="00F6508B" w:rsidRDefault="00F6508B" w:rsidP="004E08F2">
      <w:pPr>
        <w:pStyle w:val="Heading3"/>
      </w:pPr>
      <w:r>
        <w:t>Get books information by publication year</w:t>
      </w:r>
    </w:p>
    <w:p w:rsidR="00A31A03" w:rsidRDefault="00A31A03" w:rsidP="004E08F2">
      <w:pPr>
        <w:pStyle w:val="Heading3"/>
      </w:pPr>
      <w:r>
        <w:t>Get books information by author and category</w:t>
      </w:r>
    </w:p>
    <w:p w:rsidR="00F6508B" w:rsidRDefault="00A31A03" w:rsidP="004E08F2">
      <w:pPr>
        <w:pStyle w:val="Heading3"/>
      </w:pPr>
      <w:r>
        <w:t>Get books information by author and publication year</w:t>
      </w:r>
    </w:p>
    <w:p w:rsidR="004E08F2" w:rsidRDefault="004E08F2" w:rsidP="004E08F2"/>
    <w:p w:rsidR="004E08F2" w:rsidRDefault="004E08F2" w:rsidP="004E08F2"/>
    <w:p w:rsidR="004E08F2" w:rsidRDefault="004E08F2" w:rsidP="004E08F2"/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Default="0069211A" w:rsidP="0069211A">
      <w:pPr>
        <w:pStyle w:val="Heading2"/>
      </w:pPr>
      <w:bookmarkStart w:id="4" w:name="_Toc74349563"/>
      <w:r>
        <w:lastRenderedPageBreak/>
        <w:t>Additional functionalities</w:t>
      </w:r>
      <w:bookmarkEnd w:id="4"/>
    </w:p>
    <w:p w:rsidR="0056347D" w:rsidRDefault="00EE62BB" w:rsidP="00F31E07">
      <w:pPr>
        <w:pStyle w:val="Heading3"/>
      </w:pPr>
      <w:r>
        <w:t>XML API</w:t>
      </w:r>
    </w:p>
    <w:p w:rsidR="004E7556" w:rsidRDefault="004E7556" w:rsidP="00F31E07">
      <w:pPr>
        <w:pStyle w:val="Heading3"/>
      </w:pPr>
      <w:r>
        <w:t>Order</w:t>
      </w:r>
      <w:r w:rsidR="0056347D">
        <w:t xml:space="preserve"> search result</w:t>
      </w:r>
    </w:p>
    <w:p w:rsidR="0056347D" w:rsidRDefault="004E7556" w:rsidP="00F31E07">
      <w:pPr>
        <w:pStyle w:val="Heading3"/>
      </w:pPr>
      <w:r>
        <w:t>Limit search result</w:t>
      </w:r>
    </w:p>
    <w:p w:rsidR="000D0928" w:rsidRDefault="00A74D26" w:rsidP="00F31E07">
      <w:pPr>
        <w:pStyle w:val="Heading3"/>
      </w:pPr>
      <w:r>
        <w:t>S</w:t>
      </w:r>
      <w:r w:rsidR="0056347D">
        <w:t>earch for</w:t>
      </w:r>
      <w:r>
        <w:t xml:space="preserve"> </w:t>
      </w:r>
      <w:r w:rsidR="0056347D">
        <w:t>word that contain characters</w:t>
      </w:r>
      <w:r>
        <w:t xml:space="preserve"> </w:t>
      </w:r>
    </w:p>
    <w:p w:rsidR="00F31E07" w:rsidRDefault="000D0928" w:rsidP="00F31E07">
      <w:pPr>
        <w:pStyle w:val="Heading3"/>
      </w:pPr>
      <w:r>
        <w:t>Search for multiple query</w:t>
      </w:r>
    </w:p>
    <w:p w:rsidR="0069211A" w:rsidRPr="0069211A" w:rsidRDefault="0069211A" w:rsidP="0069211A"/>
    <w:p w:rsidR="00A10CF8" w:rsidRDefault="00A10CF8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bookmarkStart w:id="5" w:name="_Ref74227032"/>
      <w:r>
        <w:br w:type="page"/>
      </w:r>
    </w:p>
    <w:p w:rsidR="0069211A" w:rsidRDefault="00FA76FB" w:rsidP="00FA76FB">
      <w:pPr>
        <w:pStyle w:val="Heading1"/>
      </w:pPr>
      <w:bookmarkStart w:id="6" w:name="_Ref74348042"/>
      <w:bookmarkStart w:id="7" w:name="_Ref74348050"/>
      <w:bookmarkStart w:id="8" w:name="_Ref74348059"/>
      <w:bookmarkStart w:id="9" w:name="_Ref74348071"/>
      <w:bookmarkStart w:id="10" w:name="_Toc74349571"/>
      <w:r>
        <w:lastRenderedPageBreak/>
        <w:t>Testing</w:t>
      </w:r>
      <w:bookmarkEnd w:id="5"/>
      <w:bookmarkEnd w:id="6"/>
      <w:bookmarkEnd w:id="7"/>
      <w:bookmarkEnd w:id="8"/>
      <w:bookmarkEnd w:id="9"/>
      <w:bookmarkEnd w:id="10"/>
    </w:p>
    <w:p w:rsidR="00037AA9" w:rsidRDefault="00037AA9" w:rsidP="00506E3D">
      <w:pPr>
        <w:pStyle w:val="Heading2"/>
      </w:pPr>
      <w:bookmarkStart w:id="11" w:name="_Toc74349572"/>
      <w:r>
        <w:t>Home page</w:t>
      </w:r>
      <w:bookmarkEnd w:id="11"/>
    </w:p>
    <w:p w:rsidR="00037AA9" w:rsidRPr="00037AA9" w:rsidRDefault="00506E3D" w:rsidP="00037AA9">
      <w:r>
        <w:t>The page contains the elements discussed before</w:t>
      </w:r>
      <w:r w:rsidR="00250F1B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36"/>
      </w:tblGrid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46A7C93" wp14:editId="2439EBBF">
                  <wp:extent cx="3578972" cy="1673525"/>
                  <wp:effectExtent l="0" t="0" r="254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7339"/>
                          <a:stretch/>
                        </pic:blipFill>
                        <pic:spPr bwMode="auto">
                          <a:xfrm>
                            <a:off x="0" y="0"/>
                            <a:ext cx="3594604" cy="16808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1C038803" wp14:editId="4E85A3FF">
                  <wp:extent cx="3545457" cy="1292662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b="27750"/>
                          <a:stretch/>
                        </pic:blipFill>
                        <pic:spPr bwMode="auto">
                          <a:xfrm>
                            <a:off x="0" y="0"/>
                            <a:ext cx="3572801" cy="1302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2EEE680" wp14:editId="120D858F">
                  <wp:extent cx="3528204" cy="166508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6480"/>
                          <a:stretch/>
                        </pic:blipFill>
                        <pic:spPr bwMode="auto">
                          <a:xfrm>
                            <a:off x="0" y="0"/>
                            <a:ext cx="3553455" cy="16769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8D3F5E1" wp14:editId="268C9A12">
                  <wp:extent cx="3502325" cy="1767391"/>
                  <wp:effectExtent l="0" t="0" r="3175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1234" cy="17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6664" w:rsidRDefault="000C551A" w:rsidP="008B6FD6">
      <w:pPr>
        <w:pStyle w:val="Caption"/>
      </w:pPr>
      <w:bookmarkStart w:id="12" w:name="_Toc74349611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 w:rsidR="008B6FD6">
        <w:t>.</w:t>
      </w:r>
      <w:fldSimple w:instr=" SEQ Figure \* ARABIC \s 1 ">
        <w:r w:rsidR="00830C3A">
          <w:rPr>
            <w:noProof/>
          </w:rPr>
          <w:t>1</w:t>
        </w:r>
      </w:fldSimple>
      <w:r>
        <w:t xml:space="preserve">: </w:t>
      </w:r>
      <w:r w:rsidR="00037AA9">
        <w:t>Home</w:t>
      </w:r>
      <w:r>
        <w:t xml:space="preserve"> page.</w:t>
      </w:r>
      <w:bookmarkEnd w:id="12"/>
    </w:p>
    <w:p w:rsidR="008B6FD6" w:rsidRDefault="008B6FD6">
      <w:pPr>
        <w:spacing w:line="259" w:lineRule="auto"/>
        <w:jc w:val="left"/>
      </w:pPr>
      <w:r>
        <w:br w:type="page"/>
      </w:r>
    </w:p>
    <w:p w:rsidR="00506E3D" w:rsidRDefault="008B6FD6" w:rsidP="00506E3D">
      <w:r>
        <w:lastRenderedPageBreak/>
        <w:t xml:space="preserve">Testing of the date range: the </w:t>
      </w:r>
      <w:proofErr w:type="spellStart"/>
      <w:r>
        <w:t>js</w:t>
      </w:r>
      <w:proofErr w:type="spellEnd"/>
      <w:r>
        <w:t xml:space="preserve"> outputted the invalid range if the start date exceed the end date.</w:t>
      </w:r>
    </w:p>
    <w:p w:rsidR="008B6FD6" w:rsidRDefault="00506E3D" w:rsidP="008B6FD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63765BD" wp14:editId="18E497E3">
            <wp:extent cx="4382219" cy="22114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4198" cy="22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E3D" w:rsidRDefault="008B6FD6" w:rsidP="008B6FD6">
      <w:pPr>
        <w:pStyle w:val="Caption"/>
      </w:pPr>
      <w:bookmarkStart w:id="13" w:name="_Toc74349612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2</w:t>
        </w:r>
      </w:fldSimple>
      <w:r>
        <w:t xml:space="preserve">: </w:t>
      </w:r>
      <w:r w:rsidRPr="00F85D24">
        <w:t>Testing of the date range</w:t>
      </w:r>
      <w:r>
        <w:t>.</w:t>
      </w:r>
      <w:bookmarkEnd w:id="13"/>
    </w:p>
    <w:p w:rsidR="00C956C7" w:rsidRPr="00C956C7" w:rsidRDefault="00645F78" w:rsidP="00C956C7">
      <w:r>
        <w:t xml:space="preserve">The sorting was tested with different </w:t>
      </w:r>
      <w:r w:rsidR="00BC4D11">
        <w:t>columns.</w:t>
      </w:r>
    </w:p>
    <w:p w:rsidR="00C956C7" w:rsidRDefault="00C956C7" w:rsidP="00C956C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398FD6F" wp14:editId="3FC5FC2B">
            <wp:extent cx="3571336" cy="24817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9808" cy="250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C7" w:rsidRDefault="00C956C7" w:rsidP="00C956C7">
      <w:pPr>
        <w:pStyle w:val="Caption"/>
      </w:pPr>
      <w:bookmarkStart w:id="14" w:name="_Toc74349613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3</w:t>
        </w:r>
      </w:fldSimple>
      <w:r>
        <w:t xml:space="preserve">: </w:t>
      </w:r>
      <w:r w:rsidRPr="00F85D24">
        <w:t xml:space="preserve">Testing of the </w:t>
      </w:r>
      <w:r w:rsidR="00645F78">
        <w:t>data table sorting</w:t>
      </w:r>
      <w:r>
        <w:t>.</w:t>
      </w:r>
      <w:bookmarkEnd w:id="14"/>
    </w:p>
    <w:p w:rsidR="00B5533D" w:rsidRDefault="00B5533D">
      <w:pPr>
        <w:spacing w:line="259" w:lineRule="auto"/>
        <w:jc w:val="left"/>
      </w:pPr>
      <w:r>
        <w:br w:type="page"/>
      </w:r>
    </w:p>
    <w:p w:rsidR="00183A85" w:rsidRPr="00183A85" w:rsidRDefault="00183A85" w:rsidP="00183A85">
      <w:r>
        <w:lastRenderedPageBreak/>
        <w:t xml:space="preserve">The testing of the on press the quick search </w:t>
      </w:r>
    </w:p>
    <w:p w:rsidR="00C956C7" w:rsidRDefault="00EF7F8C" w:rsidP="00EF7F8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8F304" wp14:editId="287E06BC">
            <wp:extent cx="3726611" cy="142893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0607" cy="1434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F8C" w:rsidRDefault="00EF7F8C" w:rsidP="00EF7F8C">
      <w:pPr>
        <w:pStyle w:val="Caption"/>
      </w:pPr>
      <w:bookmarkStart w:id="15" w:name="_Toc74349614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4</w:t>
        </w:r>
      </w:fldSimple>
      <w:r>
        <w:t xml:space="preserve">: </w:t>
      </w:r>
      <w:r w:rsidRPr="00F85D24">
        <w:t xml:space="preserve">Testing of the </w:t>
      </w:r>
      <w:r>
        <w:t xml:space="preserve">data table </w:t>
      </w:r>
      <w:r w:rsidR="00B5533D">
        <w:t>search</w:t>
      </w:r>
      <w:r>
        <w:t>.</w:t>
      </w:r>
      <w:bookmarkEnd w:id="15"/>
    </w:p>
    <w:p w:rsidR="00EF7F8C" w:rsidRDefault="00EF7F8C" w:rsidP="00C956C7"/>
    <w:p w:rsidR="00B5533D" w:rsidRDefault="00EA2D99" w:rsidP="00C956C7">
      <w:r>
        <w:t>The worl</w:t>
      </w:r>
      <w:r w:rsidR="002F61D1">
        <w:t>dwide map was tested the zoom works well and the movement of the map too.</w:t>
      </w:r>
    </w:p>
    <w:p w:rsidR="00B5533D" w:rsidRDefault="00B5533D" w:rsidP="00EA2D9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BD28FA4" wp14:editId="6F4AC549">
            <wp:extent cx="3933645" cy="2261053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51980" cy="227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D99" w:rsidRDefault="00EA2D99" w:rsidP="00EA2D99">
      <w:pPr>
        <w:pStyle w:val="Caption"/>
      </w:pPr>
      <w:bookmarkStart w:id="16" w:name="_Toc74349615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5</w:t>
        </w:r>
      </w:fldSimple>
      <w:r>
        <w:t xml:space="preserve">: </w:t>
      </w:r>
      <w:r w:rsidRPr="00F85D24">
        <w:t xml:space="preserve">Testing of the </w:t>
      </w:r>
      <w:r w:rsidR="00E14DD0">
        <w:t>world wide map</w:t>
      </w:r>
      <w:r>
        <w:t>.</w:t>
      </w:r>
      <w:bookmarkEnd w:id="16"/>
    </w:p>
    <w:p w:rsidR="00E14DD0" w:rsidRDefault="00E14DD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E14DD0" w:rsidRDefault="00E14DD0" w:rsidP="00E14DD0">
      <w:pPr>
        <w:pStyle w:val="Heading2"/>
      </w:pPr>
      <w:bookmarkStart w:id="17" w:name="_Toc74349573"/>
      <w:r>
        <w:lastRenderedPageBreak/>
        <w:t>Regional page</w:t>
      </w:r>
      <w:bookmarkEnd w:id="17"/>
    </w:p>
    <w:p w:rsidR="00E33FE9" w:rsidRPr="00E33FE9" w:rsidRDefault="00E33FE9" w:rsidP="00E33FE9">
      <w:r>
        <w:t>The page contains the elements discussed befo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24"/>
      </w:tblGrid>
      <w:tr w:rsidR="00656B56" w:rsidTr="00E33FE9">
        <w:trPr>
          <w:jc w:val="center"/>
        </w:trPr>
        <w:tc>
          <w:tcPr>
            <w:tcW w:w="5524" w:type="dxa"/>
          </w:tcPr>
          <w:p w:rsidR="00656B56" w:rsidRDefault="00656B56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4211033" wp14:editId="37195F0D">
                  <wp:extent cx="3265033" cy="164764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327" cy="1653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FE35994" wp14:editId="0E9511A7">
                  <wp:extent cx="3252159" cy="813475"/>
                  <wp:effectExtent l="0" t="0" r="5715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t="33698" b="16735"/>
                          <a:stretch/>
                        </pic:blipFill>
                        <pic:spPr bwMode="auto">
                          <a:xfrm>
                            <a:off x="0" y="0"/>
                            <a:ext cx="3277058" cy="819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219F45B" wp14:editId="547FE04B">
                  <wp:extent cx="3278038" cy="1654208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1228" cy="166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4541" w:rsidRDefault="008D4541" w:rsidP="008D4541">
      <w:pPr>
        <w:pStyle w:val="Caption"/>
      </w:pPr>
      <w:bookmarkStart w:id="18" w:name="_Toc74349616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6</w:t>
        </w:r>
      </w:fldSimple>
      <w:r>
        <w:t xml:space="preserve">: </w:t>
      </w:r>
      <w:r w:rsidRPr="00F85D24">
        <w:t xml:space="preserve">Testing </w:t>
      </w:r>
      <w:r>
        <w:t>regional page.</w:t>
      </w:r>
      <w:bookmarkEnd w:id="18"/>
    </w:p>
    <w:p w:rsidR="00820FFF" w:rsidRDefault="00820FFF" w:rsidP="00E14DD0"/>
    <w:p w:rsidR="00E14DD0" w:rsidRDefault="00AA5738" w:rsidP="00E14DD0">
      <w:r>
        <w:t xml:space="preserve">Testing of button get location and </w:t>
      </w:r>
      <w:r w:rsidR="00820FFF">
        <w:t>other parameters</w:t>
      </w:r>
    </w:p>
    <w:p w:rsidR="00BF7656" w:rsidRDefault="00BF7656" w:rsidP="008A7382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014FBD3" wp14:editId="6AF6E720">
            <wp:extent cx="4494362" cy="1063956"/>
            <wp:effectExtent l="0" t="0" r="190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0875" cy="107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382" w:rsidRDefault="008A7382" w:rsidP="008A7382">
      <w:pPr>
        <w:pStyle w:val="Caption"/>
      </w:pPr>
      <w:bookmarkStart w:id="19" w:name="_Toc74349617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7</w:t>
        </w:r>
      </w:fldSimple>
      <w:r>
        <w:t xml:space="preserve">: </w:t>
      </w:r>
      <w:r w:rsidRPr="00F85D24">
        <w:t xml:space="preserve">Testing </w:t>
      </w:r>
      <w:r w:rsidR="00820FFF">
        <w:t>of parameters in regional page</w:t>
      </w:r>
      <w:r>
        <w:t>.</w:t>
      </w:r>
      <w:bookmarkEnd w:id="19"/>
    </w:p>
    <w:p w:rsidR="00BF7656" w:rsidRDefault="00BF7656" w:rsidP="00E14DD0"/>
    <w:p w:rsidR="00A268D5" w:rsidRDefault="00A268D5" w:rsidP="00E14DD0"/>
    <w:p w:rsidR="00820FFF" w:rsidRDefault="00A268D5" w:rsidP="00E14DD0">
      <w:r>
        <w:lastRenderedPageBreak/>
        <w:t xml:space="preserve">The map works well </w:t>
      </w:r>
      <w:r w:rsidR="00CC3458">
        <w:t xml:space="preserve">as it follow the same </w:t>
      </w:r>
      <w:r w:rsidR="005C56D5">
        <w:t>worldwide map above.</w:t>
      </w:r>
    </w:p>
    <w:p w:rsidR="00820FFF" w:rsidRPr="00E14DD0" w:rsidRDefault="00820FFF" w:rsidP="00820FF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0A0C401" wp14:editId="3CBD4EFE">
            <wp:extent cx="3985404" cy="230567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91070" cy="230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8D5" w:rsidRDefault="00A268D5" w:rsidP="00A268D5">
      <w:pPr>
        <w:pStyle w:val="Caption"/>
      </w:pPr>
      <w:bookmarkStart w:id="20" w:name="_Toc74349618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8</w:t>
        </w:r>
      </w:fldSimple>
      <w:r>
        <w:t xml:space="preserve">: </w:t>
      </w:r>
      <w:r w:rsidRPr="00F85D24">
        <w:t xml:space="preserve">Testing </w:t>
      </w:r>
      <w:r w:rsidR="00A73D7E">
        <w:t>of</w:t>
      </w:r>
      <w:r>
        <w:t xml:space="preserve"> regional </w:t>
      </w:r>
      <w:r w:rsidR="005C56D5">
        <w:t>map</w:t>
      </w:r>
      <w:r>
        <w:t>.</w:t>
      </w:r>
      <w:bookmarkEnd w:id="20"/>
    </w:p>
    <w:p w:rsidR="00B5533D" w:rsidRDefault="00B5533D" w:rsidP="00C956C7"/>
    <w:p w:rsidR="00B5533D" w:rsidRPr="00C956C7" w:rsidRDefault="00B5533D" w:rsidP="00C956C7"/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21" w:name="_Toc74349574"/>
      <w:r>
        <w:lastRenderedPageBreak/>
        <w:t>Conclusion</w:t>
      </w:r>
      <w:bookmarkEnd w:id="21"/>
    </w:p>
    <w:p w:rsidR="00C867C8" w:rsidRDefault="002D0723" w:rsidP="00746756">
      <w:pPr>
        <w:spacing w:line="259" w:lineRule="auto"/>
        <w:jc w:val="left"/>
      </w:pPr>
      <w:r>
        <w:t xml:space="preserve">As seen </w:t>
      </w:r>
      <w:r w:rsidR="00F10DAB">
        <w:t xml:space="preserve">in the </w:t>
      </w:r>
      <w:r w:rsidR="00A73D7E">
        <w:fldChar w:fldCharType="begin"/>
      </w:r>
      <w:r w:rsidR="00A73D7E">
        <w:instrText xml:space="preserve"> REF _Ref74348059 \w \h </w:instrText>
      </w:r>
      <w:r w:rsidR="00A73D7E">
        <w:fldChar w:fldCharType="separate"/>
      </w:r>
      <w:r w:rsidR="00830C3A">
        <w:t>Chapter 3:</w:t>
      </w:r>
      <w:r w:rsidR="00A73D7E">
        <w:fldChar w:fldCharType="end"/>
      </w:r>
      <w:r w:rsidR="00746756">
        <w:t xml:space="preserve"> </w:t>
      </w:r>
      <w:r w:rsidR="00A73D7E">
        <w:fldChar w:fldCharType="begin"/>
      </w:r>
      <w:r w:rsidR="00A73D7E">
        <w:instrText xml:space="preserve"> REF _Ref74348071 \h </w:instrText>
      </w:r>
      <w:r w:rsidR="00A73D7E">
        <w:fldChar w:fldCharType="separate"/>
      </w:r>
      <w:r w:rsidR="00830C3A">
        <w:t>Testing</w:t>
      </w:r>
      <w:r w:rsidR="00A73D7E">
        <w:fldChar w:fldCharType="end"/>
      </w:r>
      <w:r>
        <w:t xml:space="preserve">, the whole project works well. </w:t>
      </w:r>
      <w:r w:rsidR="00FF5CD5">
        <w:t>As an improvement, a dot on the regional map could be inserted to indicate the location of the place the radius of earthquakes</w:t>
      </w:r>
      <w:r w:rsidR="008B717A">
        <w:t>.</w:t>
      </w:r>
    </w:p>
    <w:p w:rsidR="00144916" w:rsidRDefault="00144916" w:rsidP="00746756">
      <w:pPr>
        <w:spacing w:line="259" w:lineRule="auto"/>
        <w:jc w:val="left"/>
      </w:pPr>
    </w:p>
    <w:p w:rsidR="00144916" w:rsidRDefault="00144916" w:rsidP="00746756">
      <w:pPr>
        <w:spacing w:line="259" w:lineRule="auto"/>
        <w:jc w:val="left"/>
      </w:pPr>
    </w:p>
    <w:p w:rsidR="00144916" w:rsidRDefault="002D0723" w:rsidP="00144916">
      <w:r>
        <w:t>The link to GitHub file</w:t>
      </w:r>
      <w:r w:rsidR="008B717A">
        <w:t>:</w:t>
      </w:r>
      <w:r>
        <w:t xml:space="preserve"> </w:t>
      </w:r>
    </w:p>
    <w:p w:rsidR="00144916" w:rsidRDefault="00497D92" w:rsidP="00144916">
      <w:hyperlink r:id="rId23" w:history="1">
        <w:r w:rsidR="002D0723" w:rsidRPr="0078467F">
          <w:rPr>
            <w:rStyle w:val="Hyperlink"/>
          </w:rPr>
          <w:t>https://github.com/Arouven/webservices</w:t>
        </w:r>
      </w:hyperlink>
      <w:bookmarkEnd w:id="1"/>
    </w:p>
    <w:p w:rsidR="00144916" w:rsidRDefault="00144916" w:rsidP="00144916"/>
    <w:p w:rsidR="00144916" w:rsidRDefault="00144916" w:rsidP="00144916"/>
    <w:p w:rsidR="00144916" w:rsidRDefault="00144916" w:rsidP="00144916">
      <w:r>
        <w:t xml:space="preserve">Test it yourself: </w:t>
      </w:r>
    </w:p>
    <w:p w:rsidR="00144916" w:rsidRDefault="00497D92" w:rsidP="00144916">
      <w:hyperlink r:id="rId24" w:history="1">
        <w:r w:rsidR="00144916" w:rsidRPr="00446DE6">
          <w:rPr>
            <w:rStyle w:val="Hyperlink"/>
          </w:rPr>
          <w:t>http://contacttracing.great-site.net/assignment_1_EarthQuakes/pages/index.php</w:t>
        </w:r>
      </w:hyperlink>
    </w:p>
    <w:p w:rsidR="002D0723" w:rsidRDefault="002D0723" w:rsidP="002D0723"/>
    <w:p w:rsidR="00265E83" w:rsidRDefault="00265E83" w:rsidP="002D0723"/>
    <w:p w:rsidR="00265E83" w:rsidRDefault="00265E83" w:rsidP="002D0723"/>
    <w:p w:rsidR="00265E83" w:rsidRDefault="00265E83" w:rsidP="002D0723"/>
    <w:p w:rsidR="00265E83" w:rsidRDefault="00265E83">
      <w:pPr>
        <w:spacing w:line="259" w:lineRule="auto"/>
        <w:jc w:val="left"/>
      </w:pPr>
      <w:r>
        <w:br w:type="page"/>
      </w:r>
    </w:p>
    <w:p w:rsidR="00265E83" w:rsidRDefault="00265E83" w:rsidP="00265E83">
      <w:pPr>
        <w:pStyle w:val="Heading1"/>
        <w:numPr>
          <w:ilvl w:val="0"/>
          <w:numId w:val="0"/>
        </w:numPr>
      </w:pPr>
      <w:bookmarkStart w:id="22" w:name="_Toc74349575"/>
      <w:r>
        <w:lastRenderedPageBreak/>
        <w:t>Annex A: myjs.js</w:t>
      </w:r>
      <w:bookmarkEnd w:id="22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//start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AllJso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AllJs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format=json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limi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author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ategory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title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nguage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imit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fill html elements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limi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filling html elements</w:t>
      </w:r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Default="00265E83">
      <w:pPr>
        <w:spacing w:line="259" w:lineRule="auto"/>
        <w:jc w:val="left"/>
      </w:pPr>
      <w:r>
        <w:br w:type="page"/>
      </w:r>
    </w:p>
    <w:p w:rsidR="00C31351" w:rsidRDefault="00C31351" w:rsidP="000B26F8">
      <w:pPr>
        <w:pStyle w:val="Heading1"/>
        <w:numPr>
          <w:ilvl w:val="0"/>
          <w:numId w:val="0"/>
        </w:numPr>
      </w:pPr>
      <w:bookmarkStart w:id="23" w:name="_Toc74349576"/>
      <w:r>
        <w:lastRenderedPageBreak/>
        <w:t xml:space="preserve">Annex B: </w:t>
      </w:r>
      <w:bookmarkStart w:id="24" w:name="_Toc74349577"/>
      <w:bookmarkEnd w:id="23"/>
      <w:proofErr w:type="spellStart"/>
      <w:r>
        <w:t>display.php</w:t>
      </w:r>
      <w:bookmarkEnd w:id="24"/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low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runs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format is xml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prevent errors load the xmlfile in the simplexml plugin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00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is a good response code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book details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published</w:t>
      </w:r>
      <w:proofErr w:type="spellEnd"/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published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ver_photo</w:t>
      </w:r>
      <w:proofErr w:type="spellEnd"/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ver_photo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echo problem with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2px solid red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roblem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with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atus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00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tegory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ting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year_published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escription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view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est_seller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ver_photo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uthor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echo problem with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2px solid red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roblem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with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1px solid grey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4"&gt;&lt;img src=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 style="width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275px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height:350px;" /&gt;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6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b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by&lt;/b&gt;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Category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Rating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Year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ublished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Language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Review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Best Seller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Description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    &lt;div class="row" style="border: 1px solid black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3"&gt;&lt;img src=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 style="width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50px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height:200px;" /&gt;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6"&gt;&lt;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br&gt;by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br&gt;&lt;b&gt;Category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3"&gt; 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150px;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location.href = </w:t>
      </w:r>
      <w:r w:rsidRPr="006F2429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ttp://localhost/1/2/assignment_2_BookStore/pages/detail.php?format=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amp;isbn=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View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Detail&lt;/button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>
      <w:pPr>
        <w:spacing w:line="259" w:lineRule="auto"/>
        <w:jc w:val="left"/>
      </w:pPr>
      <w:r>
        <w:br w:type="page"/>
      </w:r>
    </w:p>
    <w:p w:rsidR="002F488A" w:rsidRDefault="002F488A" w:rsidP="000B26F8">
      <w:pPr>
        <w:pStyle w:val="Heading1"/>
        <w:numPr>
          <w:ilvl w:val="0"/>
          <w:numId w:val="0"/>
        </w:numPr>
      </w:pPr>
      <w:bookmarkStart w:id="25" w:name="_Toc74349578"/>
      <w:r>
        <w:lastRenderedPageBreak/>
        <w:t>Annex C</w:t>
      </w:r>
      <w:r w:rsidR="000B6011">
        <w:t xml:space="preserve">: </w:t>
      </w:r>
      <w:proofErr w:type="spellStart"/>
      <w:r>
        <w:t>database.php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edentials.php</w:t>
      </w:r>
      <w:proofErr w:type="spell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abase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nnection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nnection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2F488A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ysqli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, USERNAME, PASSWORD, DATABASENAME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ysqli_connect_errno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gger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rror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oblem with connecting to database."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ar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8"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*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To get database results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query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</w:t>
      </w:r>
      <w:proofErr w:type="spellStart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amType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rray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</w:t>
      </w:r>
      <w:proofErr w:type="spellStart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amArray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return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rray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/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epare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ecute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sul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_rows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 </w:t>
      </w:r>
      <w:r w:rsidRPr="002F488A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o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etch_assoc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o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/>
    <w:p w:rsidR="00EC0CBB" w:rsidRDefault="00EC0CBB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C31351" w:rsidRDefault="002F488A" w:rsidP="000B26F8">
      <w:pPr>
        <w:pStyle w:val="Heading1"/>
        <w:numPr>
          <w:ilvl w:val="0"/>
          <w:numId w:val="0"/>
        </w:numPr>
      </w:pPr>
      <w:r>
        <w:lastRenderedPageBreak/>
        <w:t xml:space="preserve">Annex D: </w:t>
      </w:r>
      <w:proofErr w:type="spellStart"/>
      <w:r w:rsidR="00EC0CBB">
        <w:t>credentials</w:t>
      </w:r>
      <w:r w:rsidR="000B6011">
        <w:t>.php</w:t>
      </w:r>
      <w:bookmarkEnd w:id="25"/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HOST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calhos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USERNAME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oo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ASSWORD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DATABASENAME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ookstor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 w:rsidP="002D0723"/>
    <w:p w:rsidR="000B6011" w:rsidRDefault="000B6011">
      <w:pPr>
        <w:spacing w:line="259" w:lineRule="auto"/>
        <w:jc w:val="left"/>
      </w:pPr>
      <w:r>
        <w:br w:type="page"/>
      </w:r>
    </w:p>
    <w:p w:rsidR="000B6011" w:rsidRDefault="000B6011" w:rsidP="000B26F8">
      <w:pPr>
        <w:pStyle w:val="Heading1"/>
        <w:numPr>
          <w:ilvl w:val="0"/>
          <w:numId w:val="0"/>
        </w:numPr>
      </w:pPr>
      <w:bookmarkStart w:id="26" w:name="_Toc74349579"/>
      <w:r>
        <w:lastRenderedPageBreak/>
        <w:t xml:space="preserve">Annex E: </w:t>
      </w:r>
      <w:proofErr w:type="spellStart"/>
      <w:r w:rsidR="00EC0CBB">
        <w:t>myapi</w:t>
      </w:r>
      <w:r w:rsidR="002A05C4">
        <w:t>.php</w:t>
      </w:r>
      <w:bookmarkEnd w:id="26"/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hp_files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base.php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pi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pi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low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format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format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xm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</w:t>
      </w:r>
      <w:proofErr w:type="gram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nerate the sql query and set the var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aba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atabase clas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$this-&gt;query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trieve the output from the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if there is a wrong query the page will display how to use to the user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elcome to bookstore 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pi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!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 api key or registration needed its all free to use!!!!!!!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w to use?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(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r xml) -- ?format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(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ullnam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r part of name) -- ?author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venthswa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 -- ?category=romanc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(full title or part of title) -- ?title=Close Protection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 -- ?language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glish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-- ?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rating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(max number of book to output) -- ?limit=10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xample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utput with title contains 'close' -- ?format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&amp;titl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Clos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 output with author contains 'se', written in english, show highest rating first, limit the result to only 5 -- ?format=xml&amp;author=se&amp;language=english&amp;orderby=rating&amp;limit=5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 generate sql sub query -- starting from 'WHERE'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verything that will have 'AND' in front will be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isbn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uthor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author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tegory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category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title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language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he 'AND' word infront of each value in the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WHER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array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as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rderby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no 'AND' infront therefore no need to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ORDER BY 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mi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no 'AND' infront therefore no need to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LIMIT 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mi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replac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WHERE AND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WHER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turn a usable sql select query statemen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elec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UN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[</w:t>
      </w:r>
      <w:r w:rsidRPr="00EC0CB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UNT(*)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number of rows in books tabl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elec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ll details from books tabl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xecuted when there is format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00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uccessfull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404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t found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JSON_UNESCAPED_SLASHES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in json forma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son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xml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unction created to immitate json_encod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ml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bad reques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ad Reques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JSON_UNESCAPED_SLASHES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in json forma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son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 adding status code , message ,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otalbook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/1.1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atus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ess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otalBookInDB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_en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impleXMLElement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impleXMLEleme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?xml version="1.0"?&gt;&lt;bookstore&gt;&lt;/bookstore&gt;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unction call to convert array to xm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aving generated xml file; 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s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file in xml in the browser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as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array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numeric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are sub array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ook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aling with &lt;0/&gt;</w:t>
      </w:r>
      <w:proofErr w:type="gram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..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n/&gt; issue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n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hild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dd a node to the main 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n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cursive function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hild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specialchar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dd the value for the nod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Default="00AD4752">
      <w:pPr>
        <w:spacing w:line="259" w:lineRule="auto"/>
        <w:jc w:val="left"/>
      </w:pPr>
      <w:r>
        <w:br w:type="page"/>
      </w:r>
    </w:p>
    <w:p w:rsidR="002A05C4" w:rsidRDefault="00AD4752" w:rsidP="00AD4752">
      <w:pPr>
        <w:pStyle w:val="Heading1"/>
        <w:numPr>
          <w:ilvl w:val="0"/>
          <w:numId w:val="0"/>
        </w:numPr>
      </w:pPr>
      <w:bookmarkStart w:id="27" w:name="_Toc74349580"/>
      <w:r>
        <w:lastRenderedPageBreak/>
        <w:t xml:space="preserve">Annex F: </w:t>
      </w:r>
      <w:proofErr w:type="spellStart"/>
      <w:r w:rsidR="004A74B4">
        <w:t>index</w:t>
      </w:r>
      <w:r>
        <w:t>.php</w:t>
      </w:r>
      <w:bookmarkEnd w:id="27"/>
      <w:proofErr w:type="spell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ok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oor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vanced 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display 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equire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../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hp_files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ge_number.php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api = 'http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/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localhost/1/2/assignment_2_BookStore/apis/myapi.php?format=json'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json = file_get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ntents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api); //get the content in the json file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data =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ecode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, true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et_the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itle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ddPagination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data, 3, '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dex.php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'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../php_files/display.ph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div - list one by one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://localhost/1/2/assignment_2_BookStore/apis/myapi.php?'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</w:t>
      </w:r>
      <w:proofErr w:type="gram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_STRING'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.min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 w:rsidP="002D0723"/>
    <w:p w:rsidR="009F76A9" w:rsidRDefault="009F76A9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0B6011" w:rsidRDefault="004A74B4" w:rsidP="009F76A9">
      <w:pPr>
        <w:pStyle w:val="Heading1"/>
        <w:numPr>
          <w:ilvl w:val="0"/>
          <w:numId w:val="0"/>
        </w:numPr>
      </w:pPr>
      <w:r>
        <w:lastRenderedPageBreak/>
        <w:t xml:space="preserve">Annex G: </w:t>
      </w:r>
      <w:proofErr w:type="spellStart"/>
      <w:r>
        <w:t>detail.php</w:t>
      </w:r>
      <w:proofErr w:type="spell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ok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oor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display 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 Detail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equire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../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hp_files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ge_number.php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api = 'http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/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localhost/1/2/assignment_2_BookStore/apis/myapi.php?format=json'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json = file_get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ntents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api); //get the content in the json file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data =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ecode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, true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et_the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itle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ddPagination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data, 3, '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dex.php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'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../php_files/display.ph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div - list one by one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://localhost/1/2/assignment_2_BookStore/apis/myapi.php?'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</w:t>
      </w:r>
      <w:proofErr w:type="gram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_STRING'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js/bootstrap.min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/>
    <w:sectPr w:rsidR="009F76A9" w:rsidRPr="009F76A9" w:rsidSect="00435B2B">
      <w:footerReference w:type="default" r:id="rId25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D29" w:rsidRDefault="006F7D29" w:rsidP="000E0ADB">
      <w:pPr>
        <w:spacing w:after="0" w:line="240" w:lineRule="auto"/>
      </w:pPr>
      <w:r>
        <w:separator/>
      </w:r>
    </w:p>
  </w:endnote>
  <w:endnote w:type="continuationSeparator" w:id="0">
    <w:p w:rsidR="006F7D29" w:rsidRDefault="006F7D29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D92" w:rsidRDefault="00497D92">
    <w:pPr>
      <w:pStyle w:val="Footer"/>
      <w:jc w:val="center"/>
    </w:pPr>
  </w:p>
  <w:p w:rsidR="00497D92" w:rsidRDefault="00497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7D92" w:rsidRDefault="00497D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1805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497D92" w:rsidRDefault="00497D9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7D92" w:rsidRDefault="00497D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1805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:rsidR="00497D92" w:rsidRDefault="00497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D29" w:rsidRDefault="006F7D29" w:rsidP="000E0ADB">
      <w:pPr>
        <w:spacing w:after="0" w:line="240" w:lineRule="auto"/>
      </w:pPr>
      <w:r>
        <w:separator/>
      </w:r>
    </w:p>
  </w:footnote>
  <w:footnote w:type="continuationSeparator" w:id="0">
    <w:p w:rsidR="006F7D29" w:rsidRDefault="006F7D29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00B39"/>
    <w:multiLevelType w:val="hybridMultilevel"/>
    <w:tmpl w:val="670CB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4"/>
  </w:num>
  <w:num w:numId="7">
    <w:abstractNumId w:val="15"/>
  </w:num>
  <w:num w:numId="8">
    <w:abstractNumId w:val="18"/>
  </w:num>
  <w:num w:numId="9">
    <w:abstractNumId w:val="9"/>
  </w:num>
  <w:num w:numId="10">
    <w:abstractNumId w:val="19"/>
  </w:num>
  <w:num w:numId="11">
    <w:abstractNumId w:val="5"/>
  </w:num>
  <w:num w:numId="12">
    <w:abstractNumId w:val="16"/>
  </w:num>
  <w:num w:numId="13">
    <w:abstractNumId w:val="7"/>
  </w:num>
  <w:num w:numId="14">
    <w:abstractNumId w:val="17"/>
  </w:num>
  <w:num w:numId="15">
    <w:abstractNumId w:val="12"/>
  </w:num>
  <w:num w:numId="16">
    <w:abstractNumId w:val="2"/>
  </w:num>
  <w:num w:numId="17">
    <w:abstractNumId w:val="13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kFAO6cePk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3FA3"/>
    <w:rsid w:val="000140B2"/>
    <w:rsid w:val="0001545B"/>
    <w:rsid w:val="00017323"/>
    <w:rsid w:val="00017626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37AA9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3907"/>
    <w:rsid w:val="00097100"/>
    <w:rsid w:val="00097591"/>
    <w:rsid w:val="000A247A"/>
    <w:rsid w:val="000A2B6D"/>
    <w:rsid w:val="000A54A8"/>
    <w:rsid w:val="000A5B7A"/>
    <w:rsid w:val="000B20CA"/>
    <w:rsid w:val="000B26F8"/>
    <w:rsid w:val="000B435F"/>
    <w:rsid w:val="000B497B"/>
    <w:rsid w:val="000B6011"/>
    <w:rsid w:val="000B67DB"/>
    <w:rsid w:val="000C551A"/>
    <w:rsid w:val="000C5A40"/>
    <w:rsid w:val="000C5BB5"/>
    <w:rsid w:val="000C7794"/>
    <w:rsid w:val="000C7B8F"/>
    <w:rsid w:val="000D0151"/>
    <w:rsid w:val="000D0928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443"/>
    <w:rsid w:val="00111D5B"/>
    <w:rsid w:val="00117762"/>
    <w:rsid w:val="00122679"/>
    <w:rsid w:val="00122A50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2F37"/>
    <w:rsid w:val="001434B6"/>
    <w:rsid w:val="00144916"/>
    <w:rsid w:val="00144A79"/>
    <w:rsid w:val="00145450"/>
    <w:rsid w:val="00145C49"/>
    <w:rsid w:val="001473A5"/>
    <w:rsid w:val="00147F3E"/>
    <w:rsid w:val="00151032"/>
    <w:rsid w:val="001525D2"/>
    <w:rsid w:val="00153558"/>
    <w:rsid w:val="0015453B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3A8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53F7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0F1B"/>
    <w:rsid w:val="00252376"/>
    <w:rsid w:val="00253CEA"/>
    <w:rsid w:val="00257D70"/>
    <w:rsid w:val="0026275E"/>
    <w:rsid w:val="00262C4E"/>
    <w:rsid w:val="002633F1"/>
    <w:rsid w:val="00263497"/>
    <w:rsid w:val="00265A0C"/>
    <w:rsid w:val="00265E83"/>
    <w:rsid w:val="002678F2"/>
    <w:rsid w:val="00267C24"/>
    <w:rsid w:val="002715DA"/>
    <w:rsid w:val="002726E8"/>
    <w:rsid w:val="00275E67"/>
    <w:rsid w:val="0027647B"/>
    <w:rsid w:val="00277502"/>
    <w:rsid w:val="0028616B"/>
    <w:rsid w:val="00286463"/>
    <w:rsid w:val="00287675"/>
    <w:rsid w:val="00291A65"/>
    <w:rsid w:val="00291ACA"/>
    <w:rsid w:val="00294BEA"/>
    <w:rsid w:val="00296F99"/>
    <w:rsid w:val="002A05C4"/>
    <w:rsid w:val="002A159F"/>
    <w:rsid w:val="002A2B31"/>
    <w:rsid w:val="002A6C9C"/>
    <w:rsid w:val="002B05C3"/>
    <w:rsid w:val="002B27C3"/>
    <w:rsid w:val="002B31B0"/>
    <w:rsid w:val="002B3EBE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723"/>
    <w:rsid w:val="002D0905"/>
    <w:rsid w:val="002D2A29"/>
    <w:rsid w:val="002D4496"/>
    <w:rsid w:val="002D4EEE"/>
    <w:rsid w:val="002E0BB8"/>
    <w:rsid w:val="002E1F53"/>
    <w:rsid w:val="002E57E9"/>
    <w:rsid w:val="002E710E"/>
    <w:rsid w:val="002F2140"/>
    <w:rsid w:val="002F488A"/>
    <w:rsid w:val="002F4925"/>
    <w:rsid w:val="002F61D1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976"/>
    <w:rsid w:val="003271F4"/>
    <w:rsid w:val="00327F29"/>
    <w:rsid w:val="00330B2A"/>
    <w:rsid w:val="00333103"/>
    <w:rsid w:val="00333FC7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3A4"/>
    <w:rsid w:val="0037199A"/>
    <w:rsid w:val="003728D9"/>
    <w:rsid w:val="00373B76"/>
    <w:rsid w:val="003759D8"/>
    <w:rsid w:val="003769B0"/>
    <w:rsid w:val="00383114"/>
    <w:rsid w:val="00383788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A3B68"/>
    <w:rsid w:val="003B00A8"/>
    <w:rsid w:val="003B0C88"/>
    <w:rsid w:val="003B1079"/>
    <w:rsid w:val="003B23E6"/>
    <w:rsid w:val="003B3299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6664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2D5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18D4"/>
    <w:rsid w:val="00484AE2"/>
    <w:rsid w:val="004852C3"/>
    <w:rsid w:val="00487663"/>
    <w:rsid w:val="004934CE"/>
    <w:rsid w:val="00495AFC"/>
    <w:rsid w:val="00495CFB"/>
    <w:rsid w:val="004979AF"/>
    <w:rsid w:val="00497D92"/>
    <w:rsid w:val="004A20D9"/>
    <w:rsid w:val="004A21F2"/>
    <w:rsid w:val="004A4BE8"/>
    <w:rsid w:val="004A51BA"/>
    <w:rsid w:val="004A5BDA"/>
    <w:rsid w:val="004A74B4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D1CAE"/>
    <w:rsid w:val="004D2B4A"/>
    <w:rsid w:val="004E08F2"/>
    <w:rsid w:val="004E545F"/>
    <w:rsid w:val="004E663F"/>
    <w:rsid w:val="004E7367"/>
    <w:rsid w:val="004E7556"/>
    <w:rsid w:val="004F21DF"/>
    <w:rsid w:val="004F391B"/>
    <w:rsid w:val="004F41CD"/>
    <w:rsid w:val="004F4ADB"/>
    <w:rsid w:val="004F5136"/>
    <w:rsid w:val="00500AD4"/>
    <w:rsid w:val="005011AA"/>
    <w:rsid w:val="00503104"/>
    <w:rsid w:val="0050628C"/>
    <w:rsid w:val="00506AC7"/>
    <w:rsid w:val="00506E3D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347D"/>
    <w:rsid w:val="005647DA"/>
    <w:rsid w:val="005676BB"/>
    <w:rsid w:val="00571DD0"/>
    <w:rsid w:val="00573391"/>
    <w:rsid w:val="00577712"/>
    <w:rsid w:val="00577776"/>
    <w:rsid w:val="00582ED5"/>
    <w:rsid w:val="005831C6"/>
    <w:rsid w:val="00584C07"/>
    <w:rsid w:val="005854A6"/>
    <w:rsid w:val="0059179D"/>
    <w:rsid w:val="005934B4"/>
    <w:rsid w:val="00594486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4C02"/>
    <w:rsid w:val="005C56D5"/>
    <w:rsid w:val="005C7BA5"/>
    <w:rsid w:val="005D1A60"/>
    <w:rsid w:val="005E3DB9"/>
    <w:rsid w:val="005E776A"/>
    <w:rsid w:val="005E7DBE"/>
    <w:rsid w:val="005F055B"/>
    <w:rsid w:val="005F5307"/>
    <w:rsid w:val="005F7674"/>
    <w:rsid w:val="005F7CF5"/>
    <w:rsid w:val="006008AA"/>
    <w:rsid w:val="0060118C"/>
    <w:rsid w:val="0060434D"/>
    <w:rsid w:val="00605224"/>
    <w:rsid w:val="00607DBE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31F51"/>
    <w:rsid w:val="00632BFE"/>
    <w:rsid w:val="00634ECE"/>
    <w:rsid w:val="006364A6"/>
    <w:rsid w:val="00637D1E"/>
    <w:rsid w:val="00637DCD"/>
    <w:rsid w:val="006411FB"/>
    <w:rsid w:val="00642C2D"/>
    <w:rsid w:val="006450FE"/>
    <w:rsid w:val="0064554B"/>
    <w:rsid w:val="00645F78"/>
    <w:rsid w:val="00646EB9"/>
    <w:rsid w:val="006472FE"/>
    <w:rsid w:val="00647EAE"/>
    <w:rsid w:val="00650002"/>
    <w:rsid w:val="00650323"/>
    <w:rsid w:val="006508C4"/>
    <w:rsid w:val="0065122F"/>
    <w:rsid w:val="006515C8"/>
    <w:rsid w:val="00653F8A"/>
    <w:rsid w:val="00656B56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4890"/>
    <w:rsid w:val="00685303"/>
    <w:rsid w:val="0068689C"/>
    <w:rsid w:val="0069052E"/>
    <w:rsid w:val="00691074"/>
    <w:rsid w:val="0069211A"/>
    <w:rsid w:val="0069394F"/>
    <w:rsid w:val="00694CFF"/>
    <w:rsid w:val="00695131"/>
    <w:rsid w:val="00697063"/>
    <w:rsid w:val="006A1C39"/>
    <w:rsid w:val="006A4369"/>
    <w:rsid w:val="006A5790"/>
    <w:rsid w:val="006A726E"/>
    <w:rsid w:val="006B0C6F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0028"/>
    <w:rsid w:val="006F18DE"/>
    <w:rsid w:val="006F2429"/>
    <w:rsid w:val="006F339F"/>
    <w:rsid w:val="006F7BB6"/>
    <w:rsid w:val="006F7D29"/>
    <w:rsid w:val="00701E26"/>
    <w:rsid w:val="00704036"/>
    <w:rsid w:val="00706AB2"/>
    <w:rsid w:val="00712AD6"/>
    <w:rsid w:val="00716095"/>
    <w:rsid w:val="0071637B"/>
    <w:rsid w:val="007172F9"/>
    <w:rsid w:val="0072048F"/>
    <w:rsid w:val="00721666"/>
    <w:rsid w:val="007238D0"/>
    <w:rsid w:val="00727CC8"/>
    <w:rsid w:val="0073128E"/>
    <w:rsid w:val="0073223C"/>
    <w:rsid w:val="00733633"/>
    <w:rsid w:val="00735CDA"/>
    <w:rsid w:val="007363E4"/>
    <w:rsid w:val="00736400"/>
    <w:rsid w:val="00737642"/>
    <w:rsid w:val="0074062E"/>
    <w:rsid w:val="007412BF"/>
    <w:rsid w:val="00741AA7"/>
    <w:rsid w:val="0074325B"/>
    <w:rsid w:val="00744260"/>
    <w:rsid w:val="00744703"/>
    <w:rsid w:val="00744AD7"/>
    <w:rsid w:val="007457D4"/>
    <w:rsid w:val="00746756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3A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0FFF"/>
    <w:rsid w:val="00821CDC"/>
    <w:rsid w:val="008220A8"/>
    <w:rsid w:val="00824517"/>
    <w:rsid w:val="00825179"/>
    <w:rsid w:val="008256EE"/>
    <w:rsid w:val="00826385"/>
    <w:rsid w:val="00830B9D"/>
    <w:rsid w:val="00830C3A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1E11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015"/>
    <w:rsid w:val="0087525C"/>
    <w:rsid w:val="00877939"/>
    <w:rsid w:val="00877CF3"/>
    <w:rsid w:val="00880535"/>
    <w:rsid w:val="00881028"/>
    <w:rsid w:val="0088219C"/>
    <w:rsid w:val="008863B1"/>
    <w:rsid w:val="00890205"/>
    <w:rsid w:val="00890D23"/>
    <w:rsid w:val="00890EAF"/>
    <w:rsid w:val="00890FF9"/>
    <w:rsid w:val="00891CB1"/>
    <w:rsid w:val="008961DE"/>
    <w:rsid w:val="008A205C"/>
    <w:rsid w:val="008A28F5"/>
    <w:rsid w:val="008A3765"/>
    <w:rsid w:val="008A5A9D"/>
    <w:rsid w:val="008A7382"/>
    <w:rsid w:val="008B0CD3"/>
    <w:rsid w:val="008B2A7C"/>
    <w:rsid w:val="008B3A4B"/>
    <w:rsid w:val="008B4047"/>
    <w:rsid w:val="008B57C6"/>
    <w:rsid w:val="008B5F30"/>
    <w:rsid w:val="008B6568"/>
    <w:rsid w:val="008B6FD6"/>
    <w:rsid w:val="008B717A"/>
    <w:rsid w:val="008C04C6"/>
    <w:rsid w:val="008C510A"/>
    <w:rsid w:val="008C552F"/>
    <w:rsid w:val="008C5A9F"/>
    <w:rsid w:val="008C7BC5"/>
    <w:rsid w:val="008D0041"/>
    <w:rsid w:val="008D2059"/>
    <w:rsid w:val="008D2375"/>
    <w:rsid w:val="008D3618"/>
    <w:rsid w:val="008D4541"/>
    <w:rsid w:val="008D46D5"/>
    <w:rsid w:val="008D5BE5"/>
    <w:rsid w:val="008D6C44"/>
    <w:rsid w:val="008E1096"/>
    <w:rsid w:val="008E1805"/>
    <w:rsid w:val="008E22B4"/>
    <w:rsid w:val="008E44EF"/>
    <w:rsid w:val="008E6B6B"/>
    <w:rsid w:val="008E7F2A"/>
    <w:rsid w:val="008F2329"/>
    <w:rsid w:val="008F5CD2"/>
    <w:rsid w:val="008F60C0"/>
    <w:rsid w:val="008F622E"/>
    <w:rsid w:val="008F652F"/>
    <w:rsid w:val="008F6B37"/>
    <w:rsid w:val="008F72D8"/>
    <w:rsid w:val="008F7D84"/>
    <w:rsid w:val="008F7F5D"/>
    <w:rsid w:val="00900193"/>
    <w:rsid w:val="00901E9C"/>
    <w:rsid w:val="00902BF0"/>
    <w:rsid w:val="0090321E"/>
    <w:rsid w:val="00904490"/>
    <w:rsid w:val="00906667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8C1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67048"/>
    <w:rsid w:val="0097397D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E42AF"/>
    <w:rsid w:val="009F1E0D"/>
    <w:rsid w:val="009F420B"/>
    <w:rsid w:val="009F542D"/>
    <w:rsid w:val="009F5B08"/>
    <w:rsid w:val="009F678F"/>
    <w:rsid w:val="009F76A9"/>
    <w:rsid w:val="00A04556"/>
    <w:rsid w:val="00A07B37"/>
    <w:rsid w:val="00A07D28"/>
    <w:rsid w:val="00A10CB5"/>
    <w:rsid w:val="00A10CF8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8D5"/>
    <w:rsid w:val="00A26F1B"/>
    <w:rsid w:val="00A27315"/>
    <w:rsid w:val="00A27EB6"/>
    <w:rsid w:val="00A30092"/>
    <w:rsid w:val="00A31A03"/>
    <w:rsid w:val="00A31D90"/>
    <w:rsid w:val="00A356D9"/>
    <w:rsid w:val="00A357C9"/>
    <w:rsid w:val="00A368F1"/>
    <w:rsid w:val="00A379E5"/>
    <w:rsid w:val="00A37DD5"/>
    <w:rsid w:val="00A42CCC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3D7E"/>
    <w:rsid w:val="00A74D26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5738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0FF0"/>
    <w:rsid w:val="00AD3005"/>
    <w:rsid w:val="00AD4752"/>
    <w:rsid w:val="00AD527C"/>
    <w:rsid w:val="00AD558E"/>
    <w:rsid w:val="00AD710C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1C16"/>
    <w:rsid w:val="00B03670"/>
    <w:rsid w:val="00B03E9A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533D"/>
    <w:rsid w:val="00B5653B"/>
    <w:rsid w:val="00B6002B"/>
    <w:rsid w:val="00B60474"/>
    <w:rsid w:val="00B605E8"/>
    <w:rsid w:val="00B616D0"/>
    <w:rsid w:val="00B61807"/>
    <w:rsid w:val="00B63837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B4F"/>
    <w:rsid w:val="00BA3D8D"/>
    <w:rsid w:val="00BA4975"/>
    <w:rsid w:val="00BA68AE"/>
    <w:rsid w:val="00BA7A14"/>
    <w:rsid w:val="00BB381F"/>
    <w:rsid w:val="00BB4082"/>
    <w:rsid w:val="00BB4D91"/>
    <w:rsid w:val="00BB4F09"/>
    <w:rsid w:val="00BB5273"/>
    <w:rsid w:val="00BB616A"/>
    <w:rsid w:val="00BB6E6C"/>
    <w:rsid w:val="00BB7407"/>
    <w:rsid w:val="00BB79C1"/>
    <w:rsid w:val="00BC1155"/>
    <w:rsid w:val="00BC11B1"/>
    <w:rsid w:val="00BC1C09"/>
    <w:rsid w:val="00BC1FB6"/>
    <w:rsid w:val="00BC4D11"/>
    <w:rsid w:val="00BC5011"/>
    <w:rsid w:val="00BC6137"/>
    <w:rsid w:val="00BD748B"/>
    <w:rsid w:val="00BD74C4"/>
    <w:rsid w:val="00BE2196"/>
    <w:rsid w:val="00BE3B9B"/>
    <w:rsid w:val="00BE5664"/>
    <w:rsid w:val="00BF1272"/>
    <w:rsid w:val="00BF19A9"/>
    <w:rsid w:val="00BF2019"/>
    <w:rsid w:val="00BF2B52"/>
    <w:rsid w:val="00BF34FC"/>
    <w:rsid w:val="00BF4586"/>
    <w:rsid w:val="00BF541C"/>
    <w:rsid w:val="00BF6B35"/>
    <w:rsid w:val="00BF7656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351"/>
    <w:rsid w:val="00C3188B"/>
    <w:rsid w:val="00C351BA"/>
    <w:rsid w:val="00C41107"/>
    <w:rsid w:val="00C44EEB"/>
    <w:rsid w:val="00C45231"/>
    <w:rsid w:val="00C52781"/>
    <w:rsid w:val="00C545C3"/>
    <w:rsid w:val="00C5607B"/>
    <w:rsid w:val="00C66C16"/>
    <w:rsid w:val="00C67043"/>
    <w:rsid w:val="00C70FEF"/>
    <w:rsid w:val="00C71A50"/>
    <w:rsid w:val="00C761A9"/>
    <w:rsid w:val="00C77754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56C7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C0C8A"/>
    <w:rsid w:val="00CC3130"/>
    <w:rsid w:val="00CC3458"/>
    <w:rsid w:val="00CC3550"/>
    <w:rsid w:val="00CC51DE"/>
    <w:rsid w:val="00CC5655"/>
    <w:rsid w:val="00CC6B8F"/>
    <w:rsid w:val="00CD0E17"/>
    <w:rsid w:val="00CD27E8"/>
    <w:rsid w:val="00CD2DF9"/>
    <w:rsid w:val="00CD4BED"/>
    <w:rsid w:val="00CD6F09"/>
    <w:rsid w:val="00CD7794"/>
    <w:rsid w:val="00CD7F84"/>
    <w:rsid w:val="00CE0C47"/>
    <w:rsid w:val="00CE0DA3"/>
    <w:rsid w:val="00CE3400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17C2D"/>
    <w:rsid w:val="00D20CBF"/>
    <w:rsid w:val="00D2644F"/>
    <w:rsid w:val="00D26AA1"/>
    <w:rsid w:val="00D273B4"/>
    <w:rsid w:val="00D27D26"/>
    <w:rsid w:val="00D33A05"/>
    <w:rsid w:val="00D403F0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DB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3A9E"/>
    <w:rsid w:val="00DA6CAE"/>
    <w:rsid w:val="00DB0817"/>
    <w:rsid w:val="00DB1775"/>
    <w:rsid w:val="00DB4EAF"/>
    <w:rsid w:val="00DB62D7"/>
    <w:rsid w:val="00DC0518"/>
    <w:rsid w:val="00DC1C11"/>
    <w:rsid w:val="00DC2B3C"/>
    <w:rsid w:val="00DC3156"/>
    <w:rsid w:val="00DC3D7D"/>
    <w:rsid w:val="00DD3D39"/>
    <w:rsid w:val="00DD3E1C"/>
    <w:rsid w:val="00DD3E32"/>
    <w:rsid w:val="00DD488B"/>
    <w:rsid w:val="00DD7C3B"/>
    <w:rsid w:val="00DE1D7F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10AD0"/>
    <w:rsid w:val="00E10E56"/>
    <w:rsid w:val="00E14DD0"/>
    <w:rsid w:val="00E17D60"/>
    <w:rsid w:val="00E20B27"/>
    <w:rsid w:val="00E23644"/>
    <w:rsid w:val="00E242FB"/>
    <w:rsid w:val="00E25D90"/>
    <w:rsid w:val="00E26451"/>
    <w:rsid w:val="00E328EC"/>
    <w:rsid w:val="00E33F1F"/>
    <w:rsid w:val="00E33FE9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20F2"/>
    <w:rsid w:val="00EA2D99"/>
    <w:rsid w:val="00EA3F99"/>
    <w:rsid w:val="00EA4931"/>
    <w:rsid w:val="00EA693A"/>
    <w:rsid w:val="00EA779A"/>
    <w:rsid w:val="00EB0252"/>
    <w:rsid w:val="00EB09D3"/>
    <w:rsid w:val="00EB123D"/>
    <w:rsid w:val="00EB3DD3"/>
    <w:rsid w:val="00EB5889"/>
    <w:rsid w:val="00EC0CBB"/>
    <w:rsid w:val="00EC6C6F"/>
    <w:rsid w:val="00ED1CFF"/>
    <w:rsid w:val="00EE0F60"/>
    <w:rsid w:val="00EE306F"/>
    <w:rsid w:val="00EE62BB"/>
    <w:rsid w:val="00EE639B"/>
    <w:rsid w:val="00EF07EA"/>
    <w:rsid w:val="00EF4DFE"/>
    <w:rsid w:val="00EF7F8C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27BA8"/>
    <w:rsid w:val="00F30C20"/>
    <w:rsid w:val="00F31853"/>
    <w:rsid w:val="00F31C7C"/>
    <w:rsid w:val="00F31E07"/>
    <w:rsid w:val="00F32190"/>
    <w:rsid w:val="00F333FF"/>
    <w:rsid w:val="00F35007"/>
    <w:rsid w:val="00F35363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8E2"/>
    <w:rsid w:val="00F6490E"/>
    <w:rsid w:val="00F64E6A"/>
    <w:rsid w:val="00F6508B"/>
    <w:rsid w:val="00F67988"/>
    <w:rsid w:val="00F70172"/>
    <w:rsid w:val="00F70373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8A2"/>
    <w:rsid w:val="00F82CB3"/>
    <w:rsid w:val="00F83ECE"/>
    <w:rsid w:val="00F8546B"/>
    <w:rsid w:val="00F85CFA"/>
    <w:rsid w:val="00F86C5A"/>
    <w:rsid w:val="00F929B7"/>
    <w:rsid w:val="00F92F56"/>
    <w:rsid w:val="00F936DC"/>
    <w:rsid w:val="00F9530B"/>
    <w:rsid w:val="00FA0B31"/>
    <w:rsid w:val="00FA2520"/>
    <w:rsid w:val="00FA6C53"/>
    <w:rsid w:val="00FA76BD"/>
    <w:rsid w:val="00FA76FB"/>
    <w:rsid w:val="00FB104D"/>
    <w:rsid w:val="00FB19F2"/>
    <w:rsid w:val="00FB1FBF"/>
    <w:rsid w:val="00FB57BB"/>
    <w:rsid w:val="00FC053A"/>
    <w:rsid w:val="00FC1B08"/>
    <w:rsid w:val="00FC2D59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1281"/>
    <w:rsid w:val="00FE3BF6"/>
    <w:rsid w:val="00FE3F5A"/>
    <w:rsid w:val="00FE4087"/>
    <w:rsid w:val="00FE7731"/>
    <w:rsid w:val="00FF0565"/>
    <w:rsid w:val="00FF30C8"/>
    <w:rsid w:val="00FF4D26"/>
    <w:rsid w:val="00FF5CD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A52383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8B6FD6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  <w:style w:type="numbering" w:customStyle="1" w:styleId="NoList1">
    <w:name w:val="No List1"/>
    <w:next w:val="NoList"/>
    <w:uiPriority w:val="99"/>
    <w:semiHidden/>
    <w:unhideWhenUsed/>
    <w:rsid w:val="00265E83"/>
  </w:style>
  <w:style w:type="paragraph" w:customStyle="1" w:styleId="msonormal0">
    <w:name w:val="msonormal"/>
    <w:basedOn w:val="Normal"/>
    <w:rsid w:val="00265E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  <w:style w:type="numbering" w:customStyle="1" w:styleId="NoList2">
    <w:name w:val="No List2"/>
    <w:next w:val="NoList"/>
    <w:uiPriority w:val="99"/>
    <w:semiHidden/>
    <w:unhideWhenUsed/>
    <w:rsid w:val="002A05C4"/>
  </w:style>
  <w:style w:type="numbering" w:customStyle="1" w:styleId="NoList3">
    <w:name w:val="No List3"/>
    <w:next w:val="NoList"/>
    <w:uiPriority w:val="99"/>
    <w:semiHidden/>
    <w:unhideWhenUsed/>
    <w:rsid w:val="00AD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contacttracing.great-site.net/assignment_1_EarthQuakes/pages/index.php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github.com/Arouven/webservices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35A6BF53-A404-42BF-ABCA-90D87787B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4</TotalTime>
  <Pages>42</Pages>
  <Words>6792</Words>
  <Characters>38721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55</cp:revision>
  <cp:lastPrinted>2021-06-11T20:20:00Z</cp:lastPrinted>
  <dcterms:created xsi:type="dcterms:W3CDTF">2021-04-13T07:37:00Z</dcterms:created>
  <dcterms:modified xsi:type="dcterms:W3CDTF">2021-07-27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